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626BFDC5" w:rsidR="00DF0B72" w:rsidRDefault="007B045A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2</w:t>
      </w:r>
      <w:r w:rsidRPr="007B045A">
        <w:rPr>
          <w:sz w:val="18"/>
          <w:szCs w:val="18"/>
          <w:vertAlign w:val="superscript"/>
          <w:lang w:val="en-US"/>
        </w:rPr>
        <w:t>nd</w:t>
      </w:r>
      <w:r>
        <w:rPr>
          <w:sz w:val="18"/>
          <w:szCs w:val="18"/>
          <w:lang w:val="en-US"/>
        </w:rPr>
        <w:t xml:space="preserve"> Floor, </w:t>
      </w:r>
      <w:r w:rsidR="00000000">
        <w:rPr>
          <w:sz w:val="18"/>
          <w:szCs w:val="18"/>
          <w:lang w:val="en-US"/>
        </w:rPr>
        <w:t>E/43</w:t>
      </w:r>
      <w:r w:rsidR="00445563">
        <w:rPr>
          <w:sz w:val="18"/>
          <w:szCs w:val="18"/>
          <w:lang w:val="en-US"/>
        </w:rPr>
        <w:t xml:space="preserve">, </w:t>
      </w:r>
      <w:r w:rsidR="00000000">
        <w:rPr>
          <w:sz w:val="18"/>
          <w:szCs w:val="18"/>
          <w:lang w:val="en-US"/>
        </w:rPr>
        <w:t xml:space="preserve">iHub, </w:t>
      </w:r>
      <w:r w:rsidR="00445563">
        <w:rPr>
          <w:sz w:val="18"/>
          <w:szCs w:val="18"/>
          <w:lang w:val="en-US"/>
        </w:rPr>
        <w:t>Invocity Ave</w:t>
      </w:r>
      <w:r w:rsidR="00000000">
        <w:rPr>
          <w:sz w:val="18"/>
          <w:szCs w:val="18"/>
          <w:lang w:val="en-US"/>
        </w:rPr>
        <w:t>, Sailashree Vihar</w:t>
      </w:r>
      <w:r w:rsidR="00445563">
        <w:rPr>
          <w:sz w:val="18"/>
          <w:szCs w:val="18"/>
          <w:lang w:val="en-US"/>
        </w:rPr>
        <w:t>,</w:t>
      </w:r>
      <w:r w:rsidR="00000000">
        <w:rPr>
          <w:sz w:val="18"/>
          <w:szCs w:val="18"/>
          <w:lang w:val="en-US"/>
        </w:rPr>
        <w:tab/>
      </w:r>
      <w:r w:rsidR="00000000">
        <w:rPr>
          <w:sz w:val="18"/>
          <w:szCs w:val="18"/>
          <w:lang w:val="en-US"/>
        </w:rPr>
        <w:tab/>
      </w:r>
      <w:r w:rsidR="00000000">
        <w:rPr>
          <w:sz w:val="18"/>
          <w:szCs w:val="18"/>
          <w:lang w:val="en-US"/>
        </w:rPr>
        <w:tab/>
      </w:r>
      <w:r w:rsidR="00000000"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37E29958" w14:textId="5112FDF1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387B6E">
        <w:rPr>
          <w:b/>
          <w:bCs/>
          <w:lang w:val="en-US"/>
        </w:rPr>
        <w:t>JAVA</w:t>
      </w:r>
      <w:r>
        <w:rPr>
          <w:b/>
          <w:bCs/>
          <w:lang w:val="en-US"/>
        </w:rPr>
        <w:t>-00</w:t>
      </w:r>
      <w:r w:rsidR="006F168E">
        <w:rPr>
          <w:b/>
          <w:bCs/>
          <w:lang w:val="en-US"/>
        </w:rPr>
        <w:t>1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387B6E">
        <w:rPr>
          <w:b/>
          <w:bCs/>
          <w:lang w:val="en-US"/>
        </w:rPr>
        <w:t>09</w:t>
      </w:r>
      <w:r>
        <w:rPr>
          <w:b/>
          <w:bCs/>
          <w:lang w:val="en-US"/>
        </w:rPr>
        <w:t>-</w:t>
      </w:r>
      <w:r w:rsidR="00387B6E">
        <w:rPr>
          <w:b/>
          <w:bCs/>
          <w:lang w:val="en-US"/>
        </w:rPr>
        <w:t>12</w:t>
      </w:r>
      <w:r>
        <w:rPr>
          <w:b/>
          <w:bCs/>
          <w:lang w:val="en-US"/>
        </w:rPr>
        <w:t>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="007B045A">
        <w:rPr>
          <w:lang w:val="en-US"/>
        </w:rPr>
        <w:t xml:space="preserve">    </w:t>
      </w:r>
      <w:r w:rsidR="007B045A">
        <w:rPr>
          <w:lang w:val="en-US"/>
        </w:rPr>
        <w:tab/>
      </w:r>
      <w:r>
        <w:rPr>
          <w:lang w:val="en-US"/>
        </w:rPr>
        <w:t>________________________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777777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2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50</w:t>
      </w:r>
    </w:p>
    <w:p w14:paraId="7DDC5FF5" w14:textId="77777777" w:rsidR="00B30C59" w:rsidRDefault="00000000">
      <w:pPr>
        <w:spacing w:after="0" w:line="240" w:lineRule="auto"/>
        <w:contextualSpacing/>
      </w:pPr>
      <w:r>
        <w:t xml:space="preserve">   Upload the program to your GitHub folder in </w:t>
      </w:r>
    </w:p>
    <w:p w14:paraId="790E176C" w14:textId="2A3FC772" w:rsidR="00DF0B72" w:rsidRDefault="00B30C59">
      <w:pPr>
        <w:spacing w:after="0" w:line="240" w:lineRule="auto"/>
        <w:contextualSpacing/>
        <w:rPr>
          <w:color w:val="0070C0"/>
        </w:rPr>
      </w:pPr>
      <w:r>
        <w:t xml:space="preserve">   </w:t>
      </w:r>
      <w:r w:rsidR="00000000" w:rsidRPr="00834CE9">
        <w:rPr>
          <w:color w:val="C00000"/>
        </w:rPr>
        <w:t>https://github.com/milandas63/</w:t>
      </w:r>
      <w:r w:rsidRPr="00834CE9">
        <w:rPr>
          <w:color w:val="C00000"/>
        </w:rPr>
        <w:t>Intern-Java-2024-11-18/tree/main/Class-Test</w:t>
      </w:r>
    </w:p>
    <w:p w14:paraId="2CA58A5D" w14:textId="77777777" w:rsidR="00DF0B72" w:rsidRPr="006F168E" w:rsidRDefault="00DF0B7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FBA9684" w14:textId="0129CE22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 xml:space="preserve">Count the number of occurrences of each character in </w:t>
      </w:r>
      <w:r w:rsidR="00B30C59">
        <w:rPr>
          <w:rFonts w:cstheme="minorHAnsi"/>
          <w:sz w:val="24"/>
          <w:szCs w:val="24"/>
        </w:rPr>
        <w:t>each</w:t>
      </w:r>
      <w:r w:rsidRPr="006F168E">
        <w:rPr>
          <w:rFonts w:cstheme="minorHAnsi"/>
          <w:sz w:val="24"/>
          <w:szCs w:val="24"/>
        </w:rPr>
        <w:t xml:space="preserve"> string?</w:t>
      </w:r>
    </w:p>
    <w:p w14:paraId="342D4449" w14:textId="77777777" w:rsidR="006F168E" w:rsidRPr="006F168E" w:rsidRDefault="006F168E" w:rsidP="006F168E">
      <w:pPr>
        <w:spacing w:after="0" w:line="240" w:lineRule="auto"/>
        <w:rPr>
          <w:rFonts w:cstheme="minorHAnsi"/>
          <w:sz w:val="24"/>
          <w:szCs w:val="24"/>
        </w:rPr>
      </w:pPr>
    </w:p>
    <w:p w14:paraId="47A16196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249FCE" w14:textId="77777777" w:rsidR="006F168E" w:rsidRDefault="006F168E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7580F537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>Example: 12345 = One Two Three Four Five</w:t>
      </w:r>
    </w:p>
    <w:p w14:paraId="1BB107A2" w14:textId="4A43EF86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03786 = Zero Three Seven Eight Six</w:t>
      </w:r>
    </w:p>
    <w:p w14:paraId="2629A7DD" w14:textId="6016BD05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72913 = Seven Two Nine One Three</w:t>
      </w:r>
    </w:p>
    <w:p w14:paraId="1707CD01" w14:textId="77777777" w:rsidR="006F168E" w:rsidRDefault="006F168E">
      <w:pPr>
        <w:spacing w:after="0" w:line="240" w:lineRule="auto"/>
        <w:rPr>
          <w:rFonts w:cstheme="minorHAnsi"/>
        </w:rPr>
      </w:pPr>
    </w:p>
    <w:p w14:paraId="36921EA2" w14:textId="77777777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 xml:space="preserve">Flip/Invert/Toggle the case of all characters </w:t>
      </w:r>
      <w:proofErr w:type="gramStart"/>
      <w:r w:rsidRPr="006F168E">
        <w:rPr>
          <w:rFonts w:cstheme="minorHAnsi"/>
        </w:rPr>
        <w:t>in a given</w:t>
      </w:r>
      <w:proofErr w:type="gramEnd"/>
      <w:r w:rsidRPr="006F168E">
        <w:rPr>
          <w:rFonts w:cstheme="minorHAnsi"/>
        </w:rPr>
        <w:t xml:space="preserve"> String?</w:t>
      </w:r>
    </w:p>
    <w:p w14:paraId="16715865" w14:textId="7667E9A4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Original: 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36D3234B" w14:textId="10554CF5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Invert:   qUICK bROWN fOX jUMPS oVER tHE lAZY dOG</w:t>
      </w: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7777777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3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B30C59">
        <w:rPr>
          <w:rFonts w:ascii="Arial" w:hAnsi="Arial" w:cs="Arial"/>
          <w:b/>
          <w:bCs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1DD314AC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o is known as father of Java Programming Language?</w:t>
      </w:r>
    </w:p>
    <w:p w14:paraId="45CCD497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mes Gosling</w:t>
      </w:r>
    </w:p>
    <w:p w14:paraId="5E0470FB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 P Java</w:t>
      </w:r>
    </w:p>
    <w:p w14:paraId="6B6F3C00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el Babbage</w:t>
      </w:r>
    </w:p>
    <w:p w14:paraId="255DBEA4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ais Pascal</w:t>
      </w:r>
    </w:p>
    <w:p w14:paraId="1867701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345273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ntrol statements break, continue, return, try-catch-finally and assert belongs to?</w:t>
      </w:r>
    </w:p>
    <w:p w14:paraId="1EFEF7B3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election statements</w:t>
      </w:r>
    </w:p>
    <w:p w14:paraId="36714BC5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op Statements</w:t>
      </w:r>
    </w:p>
    <w:p w14:paraId="337491D2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fer statements</w:t>
      </w:r>
    </w:p>
    <w:p w14:paraId="1A0AE32F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use Statement</w:t>
      </w:r>
    </w:p>
    <w:p w14:paraId="2EBA36E6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38D8F191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provides runtime environment for java byte code to be executed?</w:t>
      </w:r>
    </w:p>
    <w:p w14:paraId="75B8239C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DK</w:t>
      </w:r>
    </w:p>
    <w:p w14:paraId="343B1301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VM</w:t>
      </w:r>
    </w:p>
    <w:p w14:paraId="5954E69A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RE</w:t>
      </w:r>
    </w:p>
    <w:p w14:paraId="291F8899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C</w:t>
      </w:r>
    </w:p>
    <w:p w14:paraId="39C8299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EEFDDFE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byte code in Java?</w:t>
      </w:r>
    </w:p>
    <w:p w14:paraId="63244132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de generated by a Java compiler</w:t>
      </w:r>
    </w:p>
    <w:p w14:paraId="00E618E6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de generated by a Java Virtual Machine</w:t>
      </w:r>
    </w:p>
    <w:p w14:paraId="1655DB17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ame of Java source code file</w:t>
      </w:r>
    </w:p>
    <w:p w14:paraId="76C2C949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ock of code written inside a class</w:t>
      </w:r>
    </w:p>
    <w:p w14:paraId="29B0E93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2F0F187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keywords?</w:t>
      </w:r>
    </w:p>
    <w:p w14:paraId="706E8123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14:paraId="5A5D054A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14:paraId="3DA0D61A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en</w:t>
      </w:r>
    </w:p>
    <w:p w14:paraId="5E4284B3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of</w:t>
      </w:r>
    </w:p>
    <w:p w14:paraId="38E9BE6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A39C35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have highest precedence?</w:t>
      </w:r>
    </w:p>
    <w:p w14:paraId="1508BA1A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()</w:t>
      </w:r>
    </w:p>
    <w:p w14:paraId="0AD83FE8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++</w:t>
      </w:r>
    </w:p>
    <w:p w14:paraId="25184D32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*</w:t>
      </w:r>
    </w:p>
    <w:p w14:paraId="30564D8F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gt;&gt;</w:t>
      </w:r>
    </w:p>
    <w:p w14:paraId="79EA2AF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77FDCB1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operator '&amp;'?</w:t>
      </w:r>
    </w:p>
    <w:p w14:paraId="6F422F5D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</w:t>
      </w:r>
    </w:p>
    <w:p w14:paraId="59200469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acter</w:t>
      </w:r>
    </w:p>
    <w:p w14:paraId="3C561346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14:paraId="4D2E4A2F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14:paraId="03E0BA2E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F5326A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ata type long literals are appended by _____</w:t>
      </w:r>
    </w:p>
    <w:p w14:paraId="13FF2B31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Uppercase L</w:t>
      </w:r>
    </w:p>
    <w:p w14:paraId="3F28ABB3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wercase L</w:t>
      </w:r>
    </w:p>
    <w:p w14:paraId="164FD503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ng</w:t>
      </w:r>
    </w:p>
    <w:p w14:paraId="0FAB858C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and B</w:t>
      </w:r>
    </w:p>
    <w:p w14:paraId="422EFAD7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F59DFA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language was initially called as ________</w:t>
      </w:r>
    </w:p>
    <w:p w14:paraId="55E6B3F5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umatra</w:t>
      </w:r>
    </w:p>
    <w:p w14:paraId="0E929C1E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++</w:t>
      </w:r>
    </w:p>
    <w:p w14:paraId="297BE3C5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Oak</w:t>
      </w:r>
    </w:p>
    <w:p w14:paraId="10DDD13D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ine</w:t>
      </w:r>
    </w:p>
    <w:p w14:paraId="28B0CE6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1EA2214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variables are created when an object is created with the use of the keyword 'new' and destroyed when the object is destroyed?</w:t>
      </w:r>
    </w:p>
    <w:p w14:paraId="2E2A0DA4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cal variables</w:t>
      </w:r>
    </w:p>
    <w:p w14:paraId="1E5A2525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 variables</w:t>
      </w:r>
    </w:p>
    <w:p w14:paraId="034FCABF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lass Variables</w:t>
      </w:r>
    </w:p>
    <w:p w14:paraId="2721ADBF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atic variables</w:t>
      </w:r>
    </w:p>
    <w:p w14:paraId="5213403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79482C9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garbage collection in the context of Java?</w:t>
      </w:r>
    </w:p>
    <w:p w14:paraId="276A20F4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deletes all unused java files on the system</w:t>
      </w:r>
    </w:p>
    <w:p w14:paraId="2D7EF281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mory used by the object with no reference is automatically reclaimed</w:t>
      </w:r>
    </w:p>
    <w:p w14:paraId="7A2A0BBD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e JVM cleans output of Java program with error</w:t>
      </w:r>
    </w:p>
    <w:p w14:paraId="3A113970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y unused package in a program automatically gets deleted</w:t>
      </w:r>
    </w:p>
    <w:p w14:paraId="41D54731" w14:textId="77777777" w:rsidR="00DF0B72" w:rsidRDefault="00DF0B72">
      <w:pPr>
        <w:spacing w:after="0" w:line="240" w:lineRule="auto"/>
        <w:contextualSpacing/>
        <w:rPr>
          <w:lang w:val="en-US"/>
        </w:rPr>
      </w:pPr>
    </w:p>
    <w:p w14:paraId="21466319" w14:textId="77777777" w:rsidR="00B30C59" w:rsidRPr="00387B6E" w:rsidRDefault="00B30C59">
      <w:pPr>
        <w:spacing w:after="0" w:line="240" w:lineRule="auto"/>
        <w:contextualSpacing/>
        <w:rPr>
          <w:lang w:val="en-US"/>
        </w:rPr>
      </w:pPr>
    </w:p>
    <w:p w14:paraId="2E1903E9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Which one is a template for creating different objects?</w:t>
      </w:r>
    </w:p>
    <w:p w14:paraId="10B7C4B5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 Array</w:t>
      </w:r>
    </w:p>
    <w:p w14:paraId="75021D08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lass</w:t>
      </w:r>
    </w:p>
    <w:p w14:paraId="6D20AE78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rface</w:t>
      </w:r>
    </w:p>
    <w:p w14:paraId="19D22775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thod</w:t>
      </w:r>
    </w:p>
    <w:p w14:paraId="2E4082B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BE30D00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ymbol is used to contain the values of automatically initialized arrays?</w:t>
      </w:r>
    </w:p>
    <w:p w14:paraId="5076C27E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rackets</w:t>
      </w:r>
    </w:p>
    <w:p w14:paraId="77104199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races</w:t>
      </w:r>
    </w:p>
    <w:p w14:paraId="45B18504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rentheses</w:t>
      </w:r>
    </w:p>
    <w:p w14:paraId="4648BCCD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ma</w:t>
      </w:r>
    </w:p>
    <w:p w14:paraId="6F7FCFD9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555ADB2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umber of primitive data types in Java are?</w:t>
      </w:r>
    </w:p>
    <w:p w14:paraId="12F554DE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6</w:t>
      </w:r>
    </w:p>
    <w:p w14:paraId="68C57BE6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7</w:t>
      </w:r>
    </w:p>
    <w:p w14:paraId="7B2F09AE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8</w:t>
      </w:r>
    </w:p>
    <w:p w14:paraId="56936453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</w:t>
      </w:r>
    </w:p>
    <w:p w14:paraId="6F7CB7C4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1EA2BE76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is true about a constructor?</w:t>
      </w:r>
    </w:p>
    <w:p w14:paraId="647169D7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ust have the same name as the class it is declared within</w:t>
      </w:r>
    </w:p>
    <w:p w14:paraId="6DF6470D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is used to create objects</w:t>
      </w:r>
    </w:p>
    <w:p w14:paraId="1C10B7C9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ay be declared private</w:t>
      </w:r>
    </w:p>
    <w:p w14:paraId="48674973" w14:textId="573BBF49" w:rsidR="00DF0B72" w:rsidRPr="00387B6E" w:rsidRDefault="00387B6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 the above</w:t>
      </w:r>
    </w:p>
    <w:p w14:paraId="3D7999C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D0DD27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operators is used to allocate memory to array variable in Java?</w:t>
      </w:r>
    </w:p>
    <w:p w14:paraId="16510C22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oc</w:t>
      </w:r>
    </w:p>
    <w:p w14:paraId="3E4B3E9B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alloc</w:t>
      </w:r>
    </w:p>
    <w:p w14:paraId="67AD9A5F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w malloc</w:t>
      </w:r>
    </w:p>
    <w:p w14:paraId="0A081518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w</w:t>
      </w:r>
    </w:p>
    <w:p w14:paraId="731DE06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C35DEF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not a bitwise operator?</w:t>
      </w:r>
    </w:p>
    <w:p w14:paraId="19B6F7E8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' Operator</w:t>
      </w:r>
    </w:p>
    <w:p w14:paraId="1B513AC7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=' Operator</w:t>
      </w:r>
    </w:p>
    <w:p w14:paraId="1648A050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|=' Operator</w:t>
      </w:r>
    </w:p>
    <w:p w14:paraId="7B3AE37E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lt;=' Operator</w:t>
      </w:r>
    </w:p>
    <w:p w14:paraId="1D364F16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784D1A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Greater Than, Less Than and Equal To (i.e Relational) operator?</w:t>
      </w:r>
    </w:p>
    <w:p w14:paraId="4D6B4177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14:paraId="26BB579C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</w:t>
      </w:r>
    </w:p>
    <w:p w14:paraId="7C1CCC4B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14:paraId="77D6442A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14:paraId="72020740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2DD162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tatement transfer execution to different parts of your code based on the value of an expression?</w:t>
      </w:r>
    </w:p>
    <w:p w14:paraId="06A8231A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f</w:t>
      </w:r>
    </w:p>
    <w:p w14:paraId="7B5747C0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14:paraId="5E689080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sted-if</w:t>
      </w:r>
    </w:p>
    <w:p w14:paraId="6C7C7329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f-else-if</w:t>
      </w:r>
    </w:p>
    <w:p w14:paraId="7D5AE4FA" w14:textId="77777777" w:rsidR="00DF0B72" w:rsidRDefault="00DF0B72">
      <w:pPr>
        <w:spacing w:after="0" w:line="240" w:lineRule="auto"/>
        <w:contextualSpacing/>
        <w:rPr>
          <w:lang w:val="en-US"/>
        </w:rPr>
      </w:pPr>
    </w:p>
    <w:p w14:paraId="5836C408" w14:textId="77777777" w:rsidR="00B30C59" w:rsidRPr="00387B6E" w:rsidRDefault="00B30C59">
      <w:pPr>
        <w:spacing w:after="0" w:line="240" w:lineRule="auto"/>
        <w:contextualSpacing/>
        <w:rPr>
          <w:lang w:val="en-US"/>
        </w:rPr>
      </w:pPr>
    </w:p>
    <w:p w14:paraId="230F390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Modulus operator (%) can be applied to which of these data types?</w:t>
      </w:r>
    </w:p>
    <w:p w14:paraId="1A0C15F8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s</w:t>
      </w:r>
    </w:p>
    <w:p w14:paraId="5CB37CB2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ing - point numbers</w:t>
      </w:r>
    </w:p>
    <w:p w14:paraId="6CC39BF1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and B</w:t>
      </w:r>
    </w:p>
    <w:p w14:paraId="2742603E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3872EF62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C5659A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ivision operator has ____ precedence over multiplication operator</w:t>
      </w:r>
    </w:p>
    <w:p w14:paraId="07BAD183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Highest</w:t>
      </w:r>
    </w:p>
    <w:p w14:paraId="250440A5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east</w:t>
      </w:r>
    </w:p>
    <w:p w14:paraId="2F30BA4E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qual</w:t>
      </w:r>
    </w:p>
    <w:p w14:paraId="7B681D4C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6438DA1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41319A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the full form of JVM?</w:t>
      </w:r>
    </w:p>
    <w:p w14:paraId="1BCB8365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Large Machine</w:t>
      </w:r>
    </w:p>
    <w:p w14:paraId="697C72DC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ified Machine</w:t>
      </w:r>
    </w:p>
    <w:p w14:paraId="664F5276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Small Machine</w:t>
      </w:r>
    </w:p>
    <w:p w14:paraId="0C1B7254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irtual Machine</w:t>
      </w:r>
    </w:p>
    <w:p w14:paraId="13FDC4DA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975ABD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feature of OOP has a super-class sub-class concept?</w:t>
      </w:r>
    </w:p>
    <w:p w14:paraId="024E76B5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Hierarchical inheritance</w:t>
      </w:r>
    </w:p>
    <w:p w14:paraId="172CAD30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inheritance</w:t>
      </w:r>
    </w:p>
    <w:p w14:paraId="27FCBD18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ple inheritances</w:t>
      </w:r>
    </w:p>
    <w:p w14:paraId="25EF041B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evel inheritance</w:t>
      </w:r>
    </w:p>
    <w:p w14:paraId="5D7D5719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C834B60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de, the line that begins with /* and ends with */ is known as?</w:t>
      </w:r>
    </w:p>
    <w:p w14:paraId="43EF6DED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ine comment</w:t>
      </w:r>
    </w:p>
    <w:p w14:paraId="535904F3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line comment</w:t>
      </w:r>
    </w:p>
    <w:p w14:paraId="191FAEAE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&amp; B</w:t>
      </w:r>
    </w:p>
    <w:p w14:paraId="6F7CF8DD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28642435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4CDCAB7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modifiers?</w:t>
      </w:r>
    </w:p>
    <w:p w14:paraId="05E69092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14:paraId="7944EC74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14:paraId="64301FEA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riendly</w:t>
      </w:r>
    </w:p>
    <w:p w14:paraId="254544ED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ient</w:t>
      </w:r>
    </w:p>
    <w:p w14:paraId="6D7207A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A9D2794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is a superclass of every class in Java?</w:t>
      </w:r>
    </w:p>
    <w:p w14:paraId="0A04275E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rrayList</w:t>
      </w:r>
    </w:p>
    <w:p w14:paraId="5C670961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bstract class</w:t>
      </w:r>
    </w:p>
    <w:p w14:paraId="77DFABF8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Object class</w:t>
      </w:r>
    </w:p>
    <w:p w14:paraId="5AD55236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ring</w:t>
      </w:r>
    </w:p>
    <w:p w14:paraId="44BFCB0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CDD2E48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below is not a Java Profiler?</w:t>
      </w:r>
    </w:p>
    <w:p w14:paraId="1C4525FF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Profiler</w:t>
      </w:r>
    </w:p>
    <w:p w14:paraId="23CF7710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clipse Profiler</w:t>
      </w:r>
    </w:p>
    <w:p w14:paraId="691768F7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VM</w:t>
      </w:r>
    </w:p>
    <w:p w14:paraId="4222C8DC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Console</w:t>
      </w:r>
    </w:p>
    <w:p w14:paraId="4B8086CC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CC0290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code?</w:t>
      </w:r>
    </w:p>
    <w:p w14:paraId="12F216F5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int Integer = 24;</w:t>
      </w:r>
    </w:p>
    <w:p w14:paraId="6C6777B0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har String = ‘I</w:t>
      </w:r>
      <w:proofErr w:type="gramStart"/>
      <w:r w:rsidRPr="00387B6E">
        <w:rPr>
          <w:rFonts w:ascii="Courier New" w:hAnsi="Courier New" w:cs="Courier New"/>
          <w:lang w:val="en-US"/>
        </w:rPr>
        <w:t>’;</w:t>
      </w:r>
      <w:proofErr w:type="gramEnd"/>
    </w:p>
    <w:p w14:paraId="58678E1A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System.out.print(Integer);</w:t>
      </w:r>
    </w:p>
    <w:p w14:paraId="17C35C55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lastRenderedPageBreak/>
        <w:t>System.out.print(String);</w:t>
      </w:r>
    </w:p>
    <w:p w14:paraId="3CB9D709" w14:textId="77777777" w:rsidR="00DF0B72" w:rsidRPr="00387B6E" w:rsidRDefault="00DF0B72">
      <w:pPr>
        <w:pStyle w:val="ListParagraph"/>
        <w:spacing w:after="0" w:line="240" w:lineRule="auto"/>
        <w:rPr>
          <w:lang w:val="en-US"/>
        </w:rPr>
      </w:pPr>
    </w:p>
    <w:p w14:paraId="407B49EA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piler Error</w:t>
      </w:r>
    </w:p>
    <w:p w14:paraId="54CF6116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rows exception</w:t>
      </w:r>
    </w:p>
    <w:p w14:paraId="32CC62FB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rFonts w:ascii="Courier New" w:hAnsi="Courier New" w:cs="Courier New"/>
          <w:lang w:val="en-US"/>
        </w:rPr>
        <w:t>I</w:t>
      </w:r>
    </w:p>
    <w:p w14:paraId="65FE16CA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4</w:t>
      </w:r>
      <w:r w:rsidRPr="00387B6E">
        <w:rPr>
          <w:rFonts w:ascii="Courier New" w:hAnsi="Courier New" w:cs="Courier New"/>
          <w:lang w:val="en-US"/>
        </w:rPr>
        <w:t>I</w:t>
      </w:r>
    </w:p>
    <w:p w14:paraId="5FBD3AE4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7989322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of the following is not an access modifier?</w:t>
      </w:r>
    </w:p>
    <w:p w14:paraId="1F566055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otected</w:t>
      </w:r>
    </w:p>
    <w:p w14:paraId="4FBA6615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void</w:t>
      </w:r>
    </w:p>
    <w:p w14:paraId="3CEB1F3A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14:paraId="2319C79E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14:paraId="2F0BC02E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70D87EFF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program?</w:t>
      </w:r>
    </w:p>
    <w:p w14:paraId="3C8CF81E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public class Solution {</w:t>
      </w:r>
    </w:p>
    <w:p w14:paraId="07177DEE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[] args) {</w:t>
      </w:r>
    </w:p>
    <w:p w14:paraId="2B46BD92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hort x = 10;</w:t>
      </w:r>
    </w:p>
    <w:p w14:paraId="53E36706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x = x * 5;</w:t>
      </w:r>
    </w:p>
    <w:p w14:paraId="55F43AFA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14:paraId="158774F2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089E1F84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352BB5E3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50</w:t>
      </w:r>
    </w:p>
    <w:p w14:paraId="68EDA260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0</w:t>
      </w:r>
    </w:p>
    <w:p w14:paraId="7F7B1FB4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pile error</w:t>
      </w:r>
    </w:p>
    <w:p w14:paraId="317C2CA2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xception</w:t>
      </w:r>
    </w:p>
    <w:p w14:paraId="03C92097" w14:textId="77777777" w:rsidR="00DF0B72" w:rsidRDefault="00DF0B72">
      <w:pPr>
        <w:spacing w:after="0" w:line="240" w:lineRule="auto"/>
        <w:rPr>
          <w:lang w:val="en-US"/>
        </w:rPr>
      </w:pPr>
    </w:p>
    <w:p w14:paraId="55F3FD3F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Courier New" w:hAnsi="Courier New" w:cs="Courier New"/>
          <w:b/>
          <w:bCs/>
        </w:rPr>
        <w:t>Section-3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(Answer all questions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ark: 20</w:t>
      </w:r>
    </w:p>
    <w:p w14:paraId="0C47432A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B30C59">
        <w:rPr>
          <w:rFonts w:ascii="Arial" w:hAnsi="Arial" w:cs="Arial"/>
          <w:b/>
          <w:bCs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4E85D9A" w14:textId="77777777" w:rsidR="00DF0B72" w:rsidRDefault="00DF0B72">
      <w:pPr>
        <w:spacing w:after="0" w:line="240" w:lineRule="auto"/>
        <w:rPr>
          <w:rFonts w:ascii="Arial" w:hAnsi="Arial" w:cs="Arial"/>
          <w:b/>
          <w:bCs/>
        </w:rPr>
      </w:pPr>
    </w:p>
    <w:p w14:paraId="015BB165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35B1180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Recursion {</w:t>
      </w:r>
    </w:p>
    <w:p w14:paraId="65F2AD9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int func (int n) {</w:t>
      </w:r>
    </w:p>
    <w:p w14:paraId="29F9526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 result;</w:t>
      </w:r>
    </w:p>
    <w:p w14:paraId="5CDAA17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f (n == 1)</w:t>
      </w:r>
    </w:p>
    <w:p w14:paraId="4A70411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    return 1;</w:t>
      </w:r>
    </w:p>
    <w:p w14:paraId="4F7E15C7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sult = func (n - 1);</w:t>
      </w:r>
    </w:p>
    <w:p w14:paraId="331647E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turn result;</w:t>
      </w:r>
    </w:p>
    <w:p w14:paraId="78D0AC1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866423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6075F2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63D9F192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3B1553C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cursion obj = new </w:t>
      </w:r>
      <w:proofErr w:type="gramStart"/>
      <w:r w:rsidRPr="00387B6E">
        <w:rPr>
          <w:rFonts w:ascii="Courier New" w:hAnsi="Courier New" w:cs="Courier New"/>
          <w:lang w:val="en-US"/>
        </w:rPr>
        <w:t>Recursion(</w:t>
      </w:r>
      <w:proofErr w:type="gramEnd"/>
      <w:r w:rsidRPr="00387B6E">
        <w:rPr>
          <w:rFonts w:ascii="Courier New" w:hAnsi="Courier New" w:cs="Courier New"/>
          <w:lang w:val="en-US"/>
        </w:rPr>
        <w:t>) ;</w:t>
      </w:r>
    </w:p>
    <w:p w14:paraId="3C3C5FD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387B6E">
        <w:rPr>
          <w:rFonts w:ascii="Courier New" w:hAnsi="Courier New" w:cs="Courier New"/>
          <w:lang w:val="en-US"/>
        </w:rPr>
        <w:t>obj.func</w:t>
      </w:r>
      <w:proofErr w:type="gramEnd"/>
      <w:r w:rsidRPr="00387B6E">
        <w:rPr>
          <w:rFonts w:ascii="Courier New" w:hAnsi="Courier New" w:cs="Courier New"/>
          <w:lang w:val="en-US"/>
        </w:rPr>
        <w:t>(5));</w:t>
      </w:r>
    </w:p>
    <w:p w14:paraId="7335DE2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4983B3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F254823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244D2A61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20</w:t>
      </w:r>
    </w:p>
    <w:p w14:paraId="3F5F7F8A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4DACA2BB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 mentioned</w:t>
      </w:r>
    </w:p>
    <w:p w14:paraId="72EBB25A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57261F67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14:paraId="6C8FA43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5D9C684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5458C3D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 c = "Hello I love java";</w:t>
      </w:r>
    </w:p>
    <w:p w14:paraId="6C5E898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lastRenderedPageBreak/>
        <w:t xml:space="preserve">       boolean var;</w:t>
      </w:r>
    </w:p>
    <w:p w14:paraId="01CE6872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387B6E">
        <w:rPr>
          <w:rFonts w:ascii="Courier New" w:hAnsi="Courier New" w:cs="Courier New"/>
          <w:lang w:val="en-US"/>
        </w:rPr>
        <w:t>c.startsWith</w:t>
      </w:r>
      <w:proofErr w:type="gramEnd"/>
      <w:r w:rsidRPr="00387B6E">
        <w:rPr>
          <w:rFonts w:ascii="Courier New" w:hAnsi="Courier New" w:cs="Courier New"/>
          <w:lang w:val="en-US"/>
        </w:rPr>
        <w:t>("hello");</w:t>
      </w:r>
    </w:p>
    <w:p w14:paraId="668988A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var);</w:t>
      </w:r>
    </w:p>
    <w:p w14:paraId="454C1ABA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13AA3AE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4A3320D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03C3C6B0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ue</w:t>
      </w:r>
    </w:p>
    <w:p w14:paraId="08A9F6A1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7B6723CD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alse</w:t>
      </w:r>
    </w:p>
    <w:p w14:paraId="3ED55AD8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1A0AF58D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317AD6F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5095E38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2145858F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0321938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2 = s</w:t>
      </w:r>
      <w:proofErr w:type="gramStart"/>
      <w:r w:rsidRPr="00387B6E">
        <w:rPr>
          <w:rFonts w:ascii="Courier New" w:hAnsi="Courier New" w:cs="Courier New"/>
          <w:lang w:val="en-US"/>
        </w:rPr>
        <w:t>1.reverse</w:t>
      </w:r>
      <w:proofErr w:type="gramEnd"/>
      <w:r w:rsidRPr="00387B6E">
        <w:rPr>
          <w:rFonts w:ascii="Courier New" w:hAnsi="Courier New" w:cs="Courier New"/>
          <w:lang w:val="en-US"/>
        </w:rPr>
        <w:t>();</w:t>
      </w:r>
    </w:p>
    <w:p w14:paraId="3A26181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s2);</w:t>
      </w:r>
    </w:p>
    <w:p w14:paraId="6277B12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24D3305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54F2E614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ziuQ</w:t>
      </w:r>
    </w:p>
    <w:p w14:paraId="05717100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ziuQQuiz</w:t>
      </w:r>
    </w:p>
    <w:p w14:paraId="6C08B768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</w:t>
      </w:r>
    </w:p>
    <w:p w14:paraId="257109A4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ziuQ</w:t>
      </w:r>
    </w:p>
    <w:p w14:paraId="7C8BB1F7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16374552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14:paraId="616B268A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66B26E7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6644F8D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387B6E">
        <w:rPr>
          <w:rFonts w:ascii="Courier New" w:hAnsi="Courier New" w:cs="Courier New"/>
          <w:lang w:val="en-US"/>
        </w:rPr>
        <w:t>Integer(</w:t>
      </w:r>
      <w:proofErr w:type="gramEnd"/>
      <w:r w:rsidRPr="00387B6E">
        <w:rPr>
          <w:rFonts w:ascii="Courier New" w:hAnsi="Courier New" w:cs="Courier New"/>
          <w:lang w:val="en-US"/>
        </w:rPr>
        <w:t xml:space="preserve">257);  </w:t>
      </w:r>
    </w:p>
    <w:p w14:paraId="7F0B249F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387B6E">
        <w:rPr>
          <w:rFonts w:ascii="Courier New" w:hAnsi="Courier New" w:cs="Courier New"/>
          <w:lang w:val="en-US"/>
        </w:rPr>
        <w:t>i.byteValue</w:t>
      </w:r>
      <w:proofErr w:type="gramEnd"/>
      <w:r w:rsidRPr="00387B6E">
        <w:rPr>
          <w:rFonts w:ascii="Courier New" w:hAnsi="Courier New" w:cs="Courier New"/>
          <w:lang w:val="en-US"/>
        </w:rPr>
        <w:t>();</w:t>
      </w:r>
    </w:p>
    <w:p w14:paraId="6988E3C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14:paraId="4396C7B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0A78BECE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553C99F6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7</w:t>
      </w:r>
    </w:p>
    <w:p w14:paraId="10EB43E4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6</w:t>
      </w:r>
    </w:p>
    <w:p w14:paraId="2C984D48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69D9999F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5BE75A20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55797702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2FD76B7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7642384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6575CE4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x = 2.0;  </w:t>
      </w:r>
    </w:p>
    <w:p w14:paraId="7377C64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y = 3.0;</w:t>
      </w:r>
    </w:p>
    <w:p w14:paraId="54FE39A7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387B6E">
        <w:rPr>
          <w:rFonts w:ascii="Courier New" w:hAnsi="Courier New" w:cs="Courier New"/>
          <w:lang w:val="en-US"/>
        </w:rPr>
        <w:t>Math.pow( x</w:t>
      </w:r>
      <w:proofErr w:type="gramEnd"/>
      <w:r w:rsidRPr="00387B6E">
        <w:rPr>
          <w:rFonts w:ascii="Courier New" w:hAnsi="Courier New" w:cs="Courier New"/>
          <w:lang w:val="en-US"/>
        </w:rPr>
        <w:t>, y );</w:t>
      </w:r>
    </w:p>
    <w:p w14:paraId="37F6ADC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z);</w:t>
      </w:r>
    </w:p>
    <w:p w14:paraId="0D75C40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9ECEE8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118738D7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.0</w:t>
      </w:r>
    </w:p>
    <w:p w14:paraId="0B9C3F64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8.0</w:t>
      </w:r>
    </w:p>
    <w:p w14:paraId="0438840C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4.0</w:t>
      </w:r>
    </w:p>
    <w:p w14:paraId="072E73FD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.0</w:t>
      </w:r>
    </w:p>
    <w:p w14:paraId="1C246A28" w14:textId="77777777" w:rsidR="00DF0B72" w:rsidRPr="00387B6E" w:rsidRDefault="00DF0B72">
      <w:pPr>
        <w:spacing w:after="0" w:line="240" w:lineRule="auto"/>
        <w:rPr>
          <w:rFonts w:ascii="Courier New" w:hAnsi="Courier New" w:cs="Courier New"/>
        </w:rPr>
      </w:pPr>
    </w:p>
    <w:sectPr w:rsidR="00DF0B72" w:rsidRPr="00387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024FEC" w14:textId="77777777" w:rsidR="005C39F1" w:rsidRDefault="005C39F1">
      <w:pPr>
        <w:spacing w:line="240" w:lineRule="auto"/>
      </w:pPr>
      <w:r>
        <w:separator/>
      </w:r>
    </w:p>
  </w:endnote>
  <w:endnote w:type="continuationSeparator" w:id="0">
    <w:p w14:paraId="1FAFE33E" w14:textId="77777777" w:rsidR="005C39F1" w:rsidRDefault="005C39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1F5A43" w14:textId="77777777" w:rsidR="005C39F1" w:rsidRDefault="005C39F1">
      <w:pPr>
        <w:spacing w:after="0"/>
      </w:pPr>
      <w:r>
        <w:separator/>
      </w:r>
    </w:p>
  </w:footnote>
  <w:footnote w:type="continuationSeparator" w:id="0">
    <w:p w14:paraId="48F08F8A" w14:textId="77777777" w:rsidR="005C39F1" w:rsidRDefault="005C39F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23334"/>
    <w:multiLevelType w:val="multilevel"/>
    <w:tmpl w:val="017233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multilevel"/>
    <w:tmpl w:val="03AD3E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multilevel"/>
    <w:tmpl w:val="04362C0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multilevel"/>
    <w:tmpl w:val="05542A7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C91BEE"/>
    <w:multiLevelType w:val="multilevel"/>
    <w:tmpl w:val="0CC91B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C5463"/>
    <w:multiLevelType w:val="multilevel"/>
    <w:tmpl w:val="105C546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411015"/>
    <w:multiLevelType w:val="multilevel"/>
    <w:tmpl w:val="11411015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724A83"/>
    <w:multiLevelType w:val="multilevel"/>
    <w:tmpl w:val="12724A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227800"/>
    <w:multiLevelType w:val="multilevel"/>
    <w:tmpl w:val="152278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312024"/>
    <w:multiLevelType w:val="multilevel"/>
    <w:tmpl w:val="15312024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126110"/>
    <w:multiLevelType w:val="multilevel"/>
    <w:tmpl w:val="1A12611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EE1F0C"/>
    <w:multiLevelType w:val="multilevel"/>
    <w:tmpl w:val="1CEE1F0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1C7088"/>
    <w:multiLevelType w:val="multilevel"/>
    <w:tmpl w:val="241C70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multilevel"/>
    <w:tmpl w:val="263504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multilevel"/>
    <w:tmpl w:val="282726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multilevel"/>
    <w:tmpl w:val="2FBD34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multilevel"/>
    <w:tmpl w:val="3C9D083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multilevel"/>
    <w:tmpl w:val="3DFE75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multilevel"/>
    <w:tmpl w:val="422E27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multilevel"/>
    <w:tmpl w:val="478871A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multilevel"/>
    <w:tmpl w:val="4EE26F9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multilevel"/>
    <w:tmpl w:val="50896A0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multilevel"/>
    <w:tmpl w:val="51C6583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40D3FE1"/>
    <w:multiLevelType w:val="multilevel"/>
    <w:tmpl w:val="540D3FE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6CC1513"/>
    <w:multiLevelType w:val="multilevel"/>
    <w:tmpl w:val="56CC151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170882"/>
    <w:multiLevelType w:val="multilevel"/>
    <w:tmpl w:val="59170882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6C30CD"/>
    <w:multiLevelType w:val="multilevel"/>
    <w:tmpl w:val="616C30C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0C3C06"/>
    <w:multiLevelType w:val="multilevel"/>
    <w:tmpl w:val="620C3C06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836C71"/>
    <w:multiLevelType w:val="multilevel"/>
    <w:tmpl w:val="6A836C7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425FCC"/>
    <w:multiLevelType w:val="multilevel"/>
    <w:tmpl w:val="70425FC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73486E"/>
    <w:multiLevelType w:val="multilevel"/>
    <w:tmpl w:val="707348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BF22B1"/>
    <w:multiLevelType w:val="multilevel"/>
    <w:tmpl w:val="70BF22B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9A762D"/>
    <w:multiLevelType w:val="multilevel"/>
    <w:tmpl w:val="719A762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513234"/>
    <w:multiLevelType w:val="multilevel"/>
    <w:tmpl w:val="735132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045951"/>
    <w:multiLevelType w:val="multilevel"/>
    <w:tmpl w:val="7904595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272DFF"/>
    <w:multiLevelType w:val="multilevel"/>
    <w:tmpl w:val="79272DFF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AE20399"/>
    <w:multiLevelType w:val="multilevel"/>
    <w:tmpl w:val="7AE2039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F4250DA"/>
    <w:multiLevelType w:val="multilevel"/>
    <w:tmpl w:val="7F4250D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789082802">
    <w:abstractNumId w:val="16"/>
  </w:num>
  <w:num w:numId="2" w16cid:durableId="1458452048">
    <w:abstractNumId w:val="0"/>
  </w:num>
  <w:num w:numId="3" w16cid:durableId="1329168150">
    <w:abstractNumId w:val="33"/>
  </w:num>
  <w:num w:numId="4" w16cid:durableId="491260222">
    <w:abstractNumId w:val="31"/>
  </w:num>
  <w:num w:numId="5" w16cid:durableId="367879552">
    <w:abstractNumId w:val="17"/>
  </w:num>
  <w:num w:numId="6" w16cid:durableId="566384844">
    <w:abstractNumId w:val="30"/>
  </w:num>
  <w:num w:numId="7" w16cid:durableId="111824786">
    <w:abstractNumId w:val="22"/>
  </w:num>
  <w:num w:numId="8" w16cid:durableId="772433169">
    <w:abstractNumId w:val="4"/>
  </w:num>
  <w:num w:numId="9" w16cid:durableId="1928004003">
    <w:abstractNumId w:val="20"/>
  </w:num>
  <w:num w:numId="10" w16cid:durableId="860977776">
    <w:abstractNumId w:val="19"/>
  </w:num>
  <w:num w:numId="11" w16cid:durableId="883755688">
    <w:abstractNumId w:val="23"/>
  </w:num>
  <w:num w:numId="12" w16cid:durableId="899902827">
    <w:abstractNumId w:val="35"/>
  </w:num>
  <w:num w:numId="13" w16cid:durableId="295913200">
    <w:abstractNumId w:val="18"/>
  </w:num>
  <w:num w:numId="14" w16cid:durableId="1068579730">
    <w:abstractNumId w:val="24"/>
  </w:num>
  <w:num w:numId="15" w16cid:durableId="1871797288">
    <w:abstractNumId w:val="25"/>
  </w:num>
  <w:num w:numId="16" w16cid:durableId="1106383741">
    <w:abstractNumId w:val="2"/>
  </w:num>
  <w:num w:numId="17" w16cid:durableId="582226418">
    <w:abstractNumId w:val="9"/>
  </w:num>
  <w:num w:numId="18" w16cid:durableId="1174105684">
    <w:abstractNumId w:val="10"/>
  </w:num>
  <w:num w:numId="19" w16cid:durableId="1110324136">
    <w:abstractNumId w:val="29"/>
  </w:num>
  <w:num w:numId="20" w16cid:durableId="984820175">
    <w:abstractNumId w:val="7"/>
  </w:num>
  <w:num w:numId="21" w16cid:durableId="640772447">
    <w:abstractNumId w:val="36"/>
  </w:num>
  <w:num w:numId="22" w16cid:durableId="1629892374">
    <w:abstractNumId w:val="14"/>
  </w:num>
  <w:num w:numId="23" w16cid:durableId="804666638">
    <w:abstractNumId w:val="6"/>
  </w:num>
  <w:num w:numId="24" w16cid:durableId="1688166931">
    <w:abstractNumId w:val="5"/>
  </w:num>
  <w:num w:numId="25" w16cid:durableId="947394330">
    <w:abstractNumId w:val="37"/>
  </w:num>
  <w:num w:numId="26" w16cid:durableId="2004580020">
    <w:abstractNumId w:val="12"/>
  </w:num>
  <w:num w:numId="27" w16cid:durableId="1418207576">
    <w:abstractNumId w:val="27"/>
  </w:num>
  <w:num w:numId="28" w16cid:durableId="896472708">
    <w:abstractNumId w:val="26"/>
  </w:num>
  <w:num w:numId="29" w16cid:durableId="1052076121">
    <w:abstractNumId w:val="21"/>
  </w:num>
  <w:num w:numId="30" w16cid:durableId="850528803">
    <w:abstractNumId w:val="8"/>
  </w:num>
  <w:num w:numId="31" w16cid:durableId="1318455495">
    <w:abstractNumId w:val="1"/>
  </w:num>
  <w:num w:numId="32" w16cid:durableId="1055201979">
    <w:abstractNumId w:val="32"/>
  </w:num>
  <w:num w:numId="33" w16cid:durableId="720903439">
    <w:abstractNumId w:val="34"/>
  </w:num>
  <w:num w:numId="34" w16cid:durableId="20013054">
    <w:abstractNumId w:val="3"/>
  </w:num>
  <w:num w:numId="35" w16cid:durableId="1245532782">
    <w:abstractNumId w:val="28"/>
  </w:num>
  <w:num w:numId="36" w16cid:durableId="1558010479">
    <w:abstractNumId w:val="38"/>
  </w:num>
  <w:num w:numId="37" w16cid:durableId="1046486932">
    <w:abstractNumId w:val="15"/>
  </w:num>
  <w:num w:numId="38" w16cid:durableId="1004631816">
    <w:abstractNumId w:val="13"/>
  </w:num>
  <w:num w:numId="39" w16cid:durableId="12251373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rwUApo9NKS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B505A"/>
    <w:rsid w:val="001C7477"/>
    <w:rsid w:val="001D11E6"/>
    <w:rsid w:val="001E168B"/>
    <w:rsid w:val="00291E1A"/>
    <w:rsid w:val="00387B6E"/>
    <w:rsid w:val="003A5BA9"/>
    <w:rsid w:val="003C6B88"/>
    <w:rsid w:val="003D0242"/>
    <w:rsid w:val="00437866"/>
    <w:rsid w:val="00445563"/>
    <w:rsid w:val="004517C7"/>
    <w:rsid w:val="004A3B7E"/>
    <w:rsid w:val="004D4A06"/>
    <w:rsid w:val="005A4CDF"/>
    <w:rsid w:val="005C2D24"/>
    <w:rsid w:val="005C39F1"/>
    <w:rsid w:val="006349E6"/>
    <w:rsid w:val="006F168E"/>
    <w:rsid w:val="0070182A"/>
    <w:rsid w:val="007B045A"/>
    <w:rsid w:val="007D4930"/>
    <w:rsid w:val="007E3417"/>
    <w:rsid w:val="00827338"/>
    <w:rsid w:val="00834CE9"/>
    <w:rsid w:val="0085291E"/>
    <w:rsid w:val="00875E5D"/>
    <w:rsid w:val="008776EF"/>
    <w:rsid w:val="008A1953"/>
    <w:rsid w:val="008A6DC1"/>
    <w:rsid w:val="009109A5"/>
    <w:rsid w:val="0092528E"/>
    <w:rsid w:val="00947D7D"/>
    <w:rsid w:val="00970B04"/>
    <w:rsid w:val="00A62059"/>
    <w:rsid w:val="00A81DA6"/>
    <w:rsid w:val="00AD012E"/>
    <w:rsid w:val="00B15BAD"/>
    <w:rsid w:val="00B30C59"/>
    <w:rsid w:val="00CA475C"/>
    <w:rsid w:val="00CC728B"/>
    <w:rsid w:val="00CD77DE"/>
    <w:rsid w:val="00D26DCE"/>
    <w:rsid w:val="00D542A3"/>
    <w:rsid w:val="00D717A9"/>
    <w:rsid w:val="00D75E2D"/>
    <w:rsid w:val="00DB6EB4"/>
    <w:rsid w:val="00DF0B72"/>
    <w:rsid w:val="00EC2E9F"/>
    <w:rsid w:val="00EC33C0"/>
    <w:rsid w:val="00EC4CBB"/>
    <w:rsid w:val="00EE796C"/>
    <w:rsid w:val="00F00ED6"/>
    <w:rsid w:val="00F17CE5"/>
    <w:rsid w:val="00F767A1"/>
    <w:rsid w:val="00FF583E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Milan Das</cp:lastModifiedBy>
  <cp:revision>8</cp:revision>
  <dcterms:created xsi:type="dcterms:W3CDTF">2024-12-09T04:12:00Z</dcterms:created>
  <dcterms:modified xsi:type="dcterms:W3CDTF">2024-12-0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